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105d69</w:t>
        </w:r>
      </w:hyperlink>
      <w:r>
        <w:t xml:space="preserve"> </w:t>
      </w:r>
      <w:r>
        <w:t xml:space="preserve">del June 28, 2023.</w:t>
      </w:r>
      <w:r>
        <w:t xml:space="preserve"> </w:t>
      </w:r>
    </w:p>
    <w:p>
      <w:pPr>
        <w:pStyle w:val="Textoindependiente"/>
      </w:pPr>
      <w:r>
        <w:t xml:space="preserve">   </w:t>
      </w:r>
      <w:r>
        <w:rPr>
          <w:bCs/>
          <w:b/>
        </w:rPr>
        <w:t xml:space="preserve">Versión</w:t>
      </w:r>
      <w:r>
        <w:t xml:space="preserve"> </w:t>
      </w:r>
      <w:r>
        <w:t xml:space="preserve">del producto 1.d105d69 de 28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105d69 del 28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d105d69</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e15d8e71-81bd-414f-9c6d-f89bbb26bc2a"/>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105d69 del 28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df0290a8-0566-46c6-ad2f-5f6526243869"/>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d55b8648-97c3-43ba-94ac-bb30db32ec3e"/>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12bb581f-16a7-4322-b6ff-08a2d3a7121e"/>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1e3d88e-16d2-4666-b091-695ba948aaae"/>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1981e1a6-4a3a-4c1d-9724-530a71ab9a5d"/>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6434e5eb-0db3-4e53-9d64-df20f27bdb59"/>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n 2023</w:t>
      </w:r>
    </w:p>
    <w:p>
      <w:pPr>
        <w:pStyle w:val="Textodebloque"/>
      </w:pPr>
      <w:r>
        <w:rPr>
          <w:bCs/>
          <w:b/>
        </w:rPr>
        <w:t xml:space="preserve">Versión</w:t>
      </w:r>
      <w:r>
        <w:t xml:space="preserve"> </w:t>
      </w:r>
      <w:r>
        <w:t xml:space="preserve">1.d105d69</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b2ec26fa-cdf8-45b0-85e7-ba943d41d440"/>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105d6987a1812263c970978501bb414b684c07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105d6987a1812263c970978501bb414b684c07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8T19:30:05Z</dcterms:created>
  <dcterms:modified xsi:type="dcterms:W3CDTF">2023-06-28T19: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